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个人传记（加长版）</w:t>
      </w:r>
    </w:p>
    <w:bookmarkStart w:id="22" w:name="个人传记加长版"/>
    <w:p>
      <w:pPr>
        <w:pStyle w:val="Heading1"/>
      </w:pPr>
      <w:r>
        <w:t xml:space="preserve">个人传记（加长版）</w:t>
      </w:r>
    </w:p>
    <w:p>
      <w:pPr>
        <w:pStyle w:val="FirstParagraph"/>
      </w:pPr>
      <w:r>
        <w:t xml:space="preserve">徐起，1994年出生，青年钢琴家，</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黑龙江省音乐家协会理事，黑龙江省音乐家协会钢琴专业委员会演出活动办公室主任，民盟青年骨干盟员（黑龙江第十二届新盟第六支部副主委），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p>
    <w:p>
      <w:pPr>
        <w:pStyle w:val="BodyText"/>
      </w:pPr>
      <w:r>
        <w:t xml:space="preserve">生长于深圳，徐起5岁开始学习钢琴，7岁时随国家一级演奏员尹松学习，10岁开始师从著名钢琴教育家但昭义教授。2007年以专业及文化双第一的成绩考入深圳艺术学校。2009年同时被茱莉亚音乐学院（The Juilliard School）和柯蒂斯音乐学院（Curtis Institute of Music）全奖录取并均以最好的成绩获得挑选导师的特权。他选择入读茱莉亚音乐学院，并师从该院钢琴系主任卡普林斯基教授。2012年，时年17岁的徐起被哥伦比亚大学录取并获“约翰杰伊学者”（John Jay Scholar）称号及全额奖学金。他在哥伦比亚大学哥伦比亚学院（CC’16）主修数学（兼修哲学），同时通过“哥大-茱莉亚交换生项目”（Columbia-Juilliard Exchange）在茱莉亚音乐学院学音乐。2014年，徐起以优异成绩被选为“哥大—牛剑学者”（Columbia-Oxbridge Scholar），代表数学系作为访问学者赴剑桥大学罗宾逊学院学习一年，在学院数学系主任Christopher Warner的指导下，攻读剑桥大学最为艰深的王牌专业“数学Tripos”（Part IB）。其间，他师从英国皇家音乐学院（Royal Academy of Music）钢琴系前主任埃尔顿（Christopher Elton）教授学习钢琴。2017年，在完成了为期五年的本硕连读之后，徐起作为在该年被录取的8位博士生中唯一的钢琴专业学生，继续在茱莉亚音乐学院攻读钢琴演奏的博士（DMA）学位，师从卡普林斯基（Yoheved Kaplinsky）教授和瑞卡里奥（Matti Raekallio）教授。</w:t>
      </w:r>
      <w:r>
        <w:t xml:space="preserve"> </w:t>
      </w:r>
      <w:r>
        <w:t xml:space="preserve">饮水思源，2022年毕业后，徐起持续以梦为马，以建设祖国，振兴龙江为己任，作为高层次引进人才回到家乡，加入全国独立设置的十一所专业音乐学院之一的哈尔滨音乐学院，受聘为钢琴系主科教师。</w:t>
      </w:r>
      <w:r>
        <w:t xml:space="preserve"> </w:t>
      </w:r>
      <w:r>
        <w:t xml:space="preserve">为追求实践小课教学和理论大课教学双落实，2023年9月，徐起受邀回归母校茱莉亚音乐学院</w:t>
      </w:r>
      <w:r>
        <w:t xml:space="preserve">，兼职加入天津茱莉亚学院，受聘为理论课程教师。</w:t>
      </w:r>
      <w:r>
        <w:t xml:space="preserve"> </w:t>
      </w:r>
      <w:r>
        <w:t xml:space="preserve">同年10月，经深圳市文化广电旅游体育局评审，受聘为2022年度第二批次深圳市文化领域C类特聘专家（原深圳“孔雀计划”高层次人才），加入/回归深圳艺术学校，建设母校。</w:t>
      </w:r>
      <w:r>
        <w:t xml:space="preserve"> </w:t>
      </w:r>
    </w:p>
    <w:p>
      <w:pPr>
        <w:pStyle w:val="BodyText"/>
      </w:pPr>
      <w:r>
        <w:t xml:space="preserve">2008年3月，徐起首次参加国际比赛——第九届乌克兰克莱涅夫国际青少年钢琴比赛并获得少年组第一名。此后不到半年内，连续在国际国内三个重要比赛获奖。特别是2008年8月第十一届德国埃特林根国际青少年钢琴比赛，徐起以13岁的年龄，跨级参加21岁青年组，获得第二名并获特别奖。这是该赛事创建以来中国选手首次进入青年组前三名。该比赛被业内认为是国际上最重要的青少年钢琴比赛之一（中国著名青年演奏家郎朗就是因1994年在该比赛获少年组第一名后才开始引钢琴界关注）。2009年，徐起以14岁的年龄入围利兹国际钢琴大赛的复赛圈。2011年3月，徐起获得第十一届摩洛哥钢琴比赛第一名及乐队奖，他是该比赛有史以来年龄最小的获奖选手。除此之外，徐起还在诸如肖邦，克利夫兰，鲁宾斯坦等国际大赛中崭露头角。</w:t>
      </w:r>
    </w:p>
    <w:p>
      <w:pPr>
        <w:pStyle w:val="BodyText"/>
      </w:pPr>
      <w:r>
        <w:t xml:space="preserve">近几年来，徐起的演出足迹遍布世界各地，包括了亚洲，欧洲，北美以及北非。2008年2月随深圳文化代表团赴波兰进行文化交流，在波兰华沙国家爱乐厅及比德戈兹音乐学院等地巡演。2009年12月，在巴黎科尔托音乐厅演出，并在此后多次应邀到此演出。2010年4月，应西班牙国家电视台邀请，录制了“天才少年演奏家”专题节目。2011年，纽约最大的古典音乐电台WQXR邀请徐起参加“贝多芬奏鸣曲马拉松”系列节目的录制。2012年，他作为最年轻的青年钢琴家受邀参演纽约长岛主办的年度“钢琴新星系列独奏音乐会”。2012年后，他多次在波兰多个城市巡回演出，并应邀在华沙肖邦公园举行了肖邦作品专场演出。他于2013年在华沙录制了第一张音乐专辑。自2015年起，他多次受邀至德国多个城市进行巡回演出，并且收获了来自莱茵邮报（Rheinische Post）和Westfalenpost等报纸的高度赞誉。其中，西德意志汇报（Westdeutsche Zeitung）更是诗意地提到：</w:t>
      </w:r>
    </w:p>
    <w:p>
      <w:pPr>
        <w:pStyle w:val="BlockText"/>
      </w:pPr>
      <w:r>
        <w:t xml:space="preserve">通过他的诠释，他活出了音乐和其所承载情感的真谛。</w:t>
      </w:r>
    </w:p>
    <w:p>
      <w:pPr>
        <w:pStyle w:val="BlockText"/>
      </w:pPr>
      <w:r>
        <w:t xml:space="preserve">Er durchlebt die Musik, die darin steckenden Emotionen in seiner Interpretation.</w:t>
      </w:r>
    </w:p>
    <w:p>
      <w:pPr>
        <w:pStyle w:val="FirstParagraph"/>
      </w:pPr>
      <w:r>
        <w:t xml:space="preserve">2018年，徐起回到深圳为恩师助兴，与师哥师姐及深圳交响乐团一齐奏响《感恩的奏鸣》 —— 但昭义钢琴教育成就展示音乐会，演奏八架钢琴与乐队版本的《黄河协奏曲》。同期，他邀请恩师卡普林斯基教授来深圳艺术学校举办大师班，促进深圳-纽约两地的文化交流。</w:t>
      </w:r>
      <w:r>
        <w:t xml:space="preserve"> </w:t>
      </w:r>
      <w:r>
        <w:t xml:space="preserve">2022年底，徐起受邀，经珠江集团聘任，签约成为最为年轻的珠江·恺撒堡艺术家</w:t>
      </w:r>
      <w:r>
        <w:t xml:space="preserve">，在全国多地举办独奏音乐会，以演出促发展，积极弘扬钢琴艺术，以行动服务社会。</w:t>
      </w:r>
      <w:r>
        <w:t xml:space="preserve"> </w:t>
      </w:r>
      <w:r>
        <w:t xml:space="preserve"> </w:t>
      </w:r>
      <w:r>
        <w:t xml:space="preserve">同时，自2022年加入哈尔滨音乐学院起，徐起随哈音团体多次参演各类从厅局级到国家级的重要展演，其中包括：</w:t>
      </w:r>
      <w:r>
        <w:t xml:space="preserve"> </w:t>
      </w:r>
      <w:r>
        <w:t xml:space="preserve">在学院钢琴系主任元杰的带领下，与钢琴系其他教师于2023年2月25日赴北京中央电视台录制CCTV15频道节目《音乐公开课》；</w:t>
      </w:r>
      <w:r>
        <w:t xml:space="preserve"> </w:t>
      </w:r>
      <w:r>
        <w:t xml:space="preserve">2023年8月参演由中华人民共和国文化和旅游部与哈尔滨市人民政府共同举办的国家级展演《哈尔滨之夏》系列音乐会；</w:t>
      </w:r>
      <w:r>
        <w:t xml:space="preserve"> </w:t>
      </w:r>
      <w:r>
        <w:t xml:space="preserve">2023年9月参演第14届韩国釜山巅峰国际音乐节（BMIMF），并在韩国釜山文化会馆出演包括闭幕式在内的多场演出，发挥学院的地缘文化优势，共建东北亚地区音乐文化的协同发展和共同繁荣；</w:t>
      </w:r>
      <w:r>
        <w:t xml:space="preserve"> </w:t>
      </w:r>
      <w:r>
        <w:t xml:space="preserve">2023年11月赴武汉参演《长江之韵·世界知名音乐院校交流展演季》系列音乐会。</w:t>
      </w:r>
    </w:p>
    <w:p>
      <w:pPr>
        <w:pStyle w:val="BodyText"/>
      </w:pPr>
      <w:r>
        <w:t xml:space="preserve">自2010年起，徐起频繁参加各类音乐节和大师班活动。他多次受邀并获全额奖学金参加阿斯本（Aspen）音乐节以及位于纽约长岛的Pianofest音乐节。2016年，他受邀参加位于圣芭芭拉的Music Academy of the West。2017年，他应邀参加PianoTexas音乐节。2018年，徐起作为茱莉亚音乐学院代表团的成员，赴欧洲与科隆音乐学院代表团的成员巡回演出室内乐。除此之外，徐起还频繁参加各类大师班，并与诸如布伦德尔（Alfred Brendel），佩拉西亚（Murray Perahia），瓦迪（Arie Vardi），迪赫特（Misha Dichter）等大师级前辈在课堂上谈笑风生。</w:t>
      </w:r>
      <w:r>
        <w:t xml:space="preserve">2020年8月，受师哥及艺术总监元杰的邀请，作为演出嘉宾参加兰州国际钢琴艺术周，在主题为《贝多芬三十二首钢琴奏鸣曲》系列音乐会中，演出多首贝多芬奏鸣曲。2023年7月，徐起重返兰州国际钢琴艺术周，作为艺术节专家，讲授大师课，担任公开赛评委，并出演《王者之音》系列音乐会。</w:t>
      </w:r>
    </w:p>
    <w:p>
      <w:pPr>
        <w:pStyle w:val="BodyText"/>
      </w:pPr>
      <w:r>
        <w:t xml:space="preserve">在演奏之余，徐起将精力投入到教育和学术事业中。从2015年开始，徐起就在茱莉亚学院的写作中心担任写作辅导员，帮助学生提高英语的写作水平和通识人文课程的知识储备。同时，自2019年起，徐起担任多个学科（包括：本科研究生的乐理/历史课程，以及面向非音乐家的音乐鉴赏课程）的教员（Teaching Fellow）。</w:t>
      </w:r>
      <w:r>
        <w:t xml:space="preserve"> </w:t>
      </w:r>
      <w:r>
        <w:t xml:space="preserve">钢琴方面，2020年度，徐起结合自己作为演奏家的练琴经验以及平常积累的教学经验，讲解但昭义教授研发的《新路径》系列教材，旨在于为钢琴初学者提供一套更加科学，有趣味，与时俱进的解决方案。</w:t>
      </w:r>
      <w:r>
        <w:t xml:space="preserve"> </w:t>
      </w:r>
      <w:r>
        <w:t xml:space="preserve">从2023年开始，作为珠江·恺撒堡艺术家，徐起受邀在多地高校（例如中北大学，太原师范学院，河北北方学院，华东交通大学，南昌航空大学，江西师范大学，以及本校哈尔滨音乐学院等等）及机构举办学术讲演交流活动，以老少咸宜，深入浅出的讲座/演出为特色，力争钢琴艺术的普及工作与深度研究的双落实。</w:t>
      </w:r>
    </w:p>
    <w:p>
      <w:pPr>
        <w:pStyle w:val="BodyText"/>
      </w:pPr>
      <w:r>
        <w:t xml:space="preserve">2022年初，徐起完成了他的毕业论文</w:t>
      </w:r>
      <w:hyperlink r:id="rId20">
        <w:r>
          <w:rPr>
            <w:rStyle w:val="Hyperlink"/>
          </w:rPr>
          <w:t xml:space="preserve">《音乐中的时间箭头 - 时间不对称性在音乐中的体现,以及相关的有机论启示》</w:t>
        </w:r>
      </w:hyperlink>
      <w:r>
        <w:t xml:space="preserve">：一部285页的触及多个领域及学科的专著，旨在于探究时间不对称性（又被称作“时间箭头”）在音乐中扮演的角色,以及其对音乐理解/诠释,音乐结构,以及音乐美学的影响及作用。同年4月，徐起以参会者和演奏者的身份参加了在堪萨斯大学举办的ACMI音乐学术会议。</w:t>
      </w:r>
      <w:r>
        <w:t xml:space="preserve"> </w:t>
      </w:r>
      <w:r>
        <w:t xml:space="preserve">2023年，由哈尔滨音乐学院院长杨燕迪和武汉音乐学院教授田可文指导及编审，徐起受邀将博士毕业论文翻译，精炼，以及重构，撰写出1.7万字的学术论文</w:t>
      </w:r>
      <w:hyperlink r:id="rId21">
        <w:r>
          <w:rPr>
            <w:rStyle w:val="Hyperlink"/>
          </w:rPr>
          <w:t xml:space="preserve">《音乐中的时间箭头——以可区分性以及唯一指向性为锚点重新审视音乐的时间结构》</w:t>
        </w:r>
      </w:hyperlink>
      <w:r>
        <w:t xml:space="preserve">，并被2023年第3期的期刊《北方音乐》收录。</w:t>
      </w:r>
      <w:r>
        <w:t xml:space="preserve"> </w:t>
      </w:r>
      <w:r>
        <w:t xml:space="preserve"> </w:t>
      </w:r>
    </w:p>
    <w:p>
      <w:pPr>
        <w:pStyle w:val="BodyText"/>
      </w:pPr>
      <w:r>
        <w:t xml:space="preserve">除了教育，徐起还热衷于通过其他的方式回馈社区，因为他坚信艺术家的职责有且只有一个：在现世打造更好的世界。他从身边做起，作为联合创始人，积极参与公益组织“朝音”（由学生组织并运营，奉行“音乐作为社区服务”哲学，旨在于用音乐回馈社区）开展的社区活动，参与组织并且演奏了在秦皇岛西港花园，深圳境山剧场等地的多场创意社区音乐会。</w:t>
      </w:r>
      <w:r>
        <w:t xml:space="preserve"> </w:t>
      </w:r>
      <w:r>
        <w:t xml:space="preserve">在2023年，作为朝音联合创始人，徐起受深圳南山图书馆和荃园邀请，作为主讲人回到家乡深圳，在南图开展《音乐，美食与诗》趣味主题讲座：以音乐的色香味，以及音乐诗歌共有的流浪者意象等话题来切入并展开多模态的论述，兼收并蓄，在展开具有想象力的跨领域整合以及接地气的同时，保持了深入专业的音乐分析。</w:t>
      </w:r>
      <w:r>
        <w:t xml:space="preserve"> </w:t>
      </w:r>
      <w:r>
        <w:t xml:space="preserve">在音乐之外，例如在2019-20年度，徐起担任学校的图书管理员，构造了一套自动化流程数字化了大量珍贵的历史录音存档，让全校师生得以在线获取这些存档资料。同时，徐起在茱莉亚前校长Polisi的小组中担任艺术顾问，负责秋季的“聆听茱莉亚”（Juilliard Imagination）展出的准备工作，并且在技术方面与索尼公司进行密切的合作。受到自己作为音乐家分享音乐和喜悦的启发，他热衷于更加广义层面的分享：身为开源理念的坚定拥护者，徐起频繁为各类开源软件项目做出自己的一份贡献。</w:t>
      </w:r>
      <w:r>
        <w:t xml:space="preserve"> </w:t>
      </w:r>
      <w:r>
        <w:t xml:space="preserve">2023年初，徐起受介绍人前辈引荐，经中国民主同盟黑龙江省委员会组织部研究，批准加入中国民主同盟。作为盟员，徐起持续在党的带领下发光发热，为龙江，东北，以及全国的发展添砖加瓦，以鲜衣怒马的少年之名履行艺术家的唯一职责：建造现世天堂。</w:t>
      </w:r>
      <w:r>
        <w:t xml:space="preserve"> </w:t>
      </w:r>
      <w:r>
        <w:t xml:space="preserve">2023年7月，徐起跟随哈尔滨音乐学院代表团赴延安学习，在结业仪式上他作为学员代表发言并做出了如下的愿景：</w:t>
      </w:r>
    </w:p>
    <w:p>
      <w:pPr>
        <w:pStyle w:val="BlockText"/>
      </w:pPr>
      <w:r>
        <w:t xml:space="preserve">经过了延安之行的洗礼，我们进一步在思想和态度上看齐。向哪里看齐呢？杨家岭现场课的老师说，向左看齐，向右看齐，向中间看齐。那么，对哈音的我们，这代表着什么？向教学科研工作的追求卓越看齐，向立德树人的“德高为师，身正为范”看齐，更重要的是，在美丽的松花江畔，在险恶的国际局势中，向党中央看齐，向中华民族的伟大复兴，社会主义的终极形态看齐。</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xiv.org/abs/2206.01305" TargetMode="External" /><Relationship Type="http://schemas.openxmlformats.org/officeDocument/2006/relationships/hyperlink" Id="rId21" Target="https://arxiv.org/abs/2312.17633" TargetMode="External" /></Relationships>
</file>

<file path=word/_rels/footnotes.xml.rels><?xml version="1.0" encoding="UTF-8"?><Relationships xmlns="http://schemas.openxmlformats.org/package/2006/relationships"><Relationship Type="http://schemas.openxmlformats.org/officeDocument/2006/relationships/hyperlink" Id="rId20" Target="https://arxiv.org/abs/2206.01305" TargetMode="External" /><Relationship Type="http://schemas.openxmlformats.org/officeDocument/2006/relationships/hyperlink" Id="rId21" Target="https://arxiv.org/abs/2312.176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传记（加长版）</dc:title>
  <dc:creator/>
  <cp:keywords/>
  <dcterms:created xsi:type="dcterms:W3CDTF">2025-07-07T04:21:14Z</dcterms:created>
  <dcterms:modified xsi:type="dcterms:W3CDTF">2025-07-07T04:21:14Z</dcterms:modified>
</cp:coreProperties>
</file>

<file path=docProps/custom.xml><?xml version="1.0" encoding="utf-8"?>
<Properties xmlns="http://schemas.openxmlformats.org/officeDocument/2006/custom-properties" xmlns:vt="http://schemas.openxmlformats.org/officeDocument/2006/docPropsVTypes"/>
</file>